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</w:p>
    <w:p w:rsidR="0012035B" w:rsidRPr="00C10615" w:rsidRDefault="009A5D47" w:rsidP="0012035B">
      <w:pPr>
        <w:spacing w:after="0" w:line="480" w:lineRule="auto"/>
        <w:rPr>
          <w:sz w:val="24"/>
          <w:u w:val="single"/>
        </w:rPr>
      </w:pPr>
      <w:r>
        <w:rPr>
          <w:sz w:val="24"/>
        </w:rPr>
        <w:t xml:space="preserve">Nom de la </w:t>
      </w:r>
      <w:proofErr w:type="spellStart"/>
      <w:r>
        <w:rPr>
          <w:sz w:val="24"/>
        </w:rPr>
        <w:t>compagnie</w:t>
      </w:r>
      <w:proofErr w:type="spellEnd"/>
      <w:r w:rsidR="0012035B" w:rsidRPr="00C10615">
        <w:rPr>
          <w:sz w:val="24"/>
        </w:rPr>
        <w:t>: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Pr="00C10615" w:rsidRDefault="009A5D47" w:rsidP="0012035B">
      <w:pPr>
        <w:spacing w:after="0" w:line="480" w:lineRule="auto"/>
        <w:rPr>
          <w:sz w:val="24"/>
          <w:u w:val="single"/>
        </w:rPr>
      </w:pPr>
      <w:proofErr w:type="spellStart"/>
      <w:r>
        <w:rPr>
          <w:sz w:val="24"/>
        </w:rPr>
        <w:t>Représentant</w:t>
      </w:r>
      <w:proofErr w:type="spellEnd"/>
      <w:r>
        <w:rPr>
          <w:sz w:val="24"/>
        </w:rPr>
        <w:t xml:space="preserve"> aux ventes</w:t>
      </w:r>
      <w:r w:rsidR="0012035B" w:rsidRPr="00C10615">
        <w:rPr>
          <w:sz w:val="24"/>
        </w:rPr>
        <w:t xml:space="preserve">: 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9A5D47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I</w:t>
      </w:r>
      <w:r w:rsidR="0012035B">
        <w:rPr>
          <w:b/>
          <w:sz w:val="24"/>
          <w:u w:val="single"/>
        </w:rPr>
        <w:t>TS/</w:t>
      </w:r>
      <w:r w:rsidR="0012035B" w:rsidRPr="00625692">
        <w:rPr>
          <w:b/>
          <w:sz w:val="24"/>
          <w:u w:val="single"/>
        </w:rPr>
        <w:t>SERVICES</w:t>
      </w:r>
    </w:p>
    <w:p w:rsidR="0012035B" w:rsidRPr="00C10615" w:rsidRDefault="009A5D47" w:rsidP="0012035B">
      <w:pPr>
        <w:spacing w:after="0" w:line="360" w:lineRule="auto"/>
        <w:rPr>
          <w:i/>
          <w:sz w:val="24"/>
        </w:rPr>
      </w:pPr>
      <w:proofErr w:type="spellStart"/>
      <w:r>
        <w:rPr>
          <w:i/>
          <w:sz w:val="24"/>
        </w:rPr>
        <w:t>Veuillez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indiquer</w:t>
      </w:r>
      <w:proofErr w:type="spellEnd"/>
      <w:r>
        <w:rPr>
          <w:i/>
          <w:sz w:val="24"/>
        </w:rPr>
        <w:t xml:space="preserve"> les services </w:t>
      </w:r>
      <w:proofErr w:type="spellStart"/>
      <w:r>
        <w:rPr>
          <w:i/>
          <w:sz w:val="24"/>
        </w:rPr>
        <w:t>offerts</w:t>
      </w:r>
      <w:proofErr w:type="spellEnd"/>
      <w:r>
        <w:rPr>
          <w:i/>
          <w:sz w:val="24"/>
        </w:rPr>
        <w:t xml:space="preserve"> par </w:t>
      </w:r>
      <w:proofErr w:type="spellStart"/>
      <w:r>
        <w:rPr>
          <w:i/>
          <w:sz w:val="24"/>
        </w:rPr>
        <w:t>votr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ompagni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en</w:t>
      </w:r>
      <w:proofErr w:type="spellEnd"/>
      <w:r>
        <w:rPr>
          <w:i/>
          <w:sz w:val="24"/>
        </w:rPr>
        <w:t xml:space="preserve"> les </w:t>
      </w:r>
      <w:proofErr w:type="spellStart"/>
      <w:r>
        <w:rPr>
          <w:i/>
          <w:sz w:val="24"/>
        </w:rPr>
        <w:t>cochant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dans</w:t>
      </w:r>
      <w:proofErr w:type="spellEnd"/>
      <w:r>
        <w:rPr>
          <w:i/>
          <w:sz w:val="24"/>
        </w:rPr>
        <w:t xml:space="preserve"> la </w:t>
      </w:r>
      <w:proofErr w:type="spellStart"/>
      <w:r>
        <w:rPr>
          <w:i/>
          <w:sz w:val="24"/>
        </w:rPr>
        <w:t>liste</w:t>
      </w:r>
      <w:proofErr w:type="spellEnd"/>
      <w:r>
        <w:rPr>
          <w:i/>
          <w:sz w:val="24"/>
        </w:rPr>
        <w:t xml:space="preserve"> ci-</w:t>
      </w:r>
      <w:proofErr w:type="spellStart"/>
      <w:r>
        <w:rPr>
          <w:i/>
          <w:sz w:val="24"/>
        </w:rPr>
        <w:t>dessous</w:t>
      </w:r>
      <w:proofErr w:type="spellEnd"/>
      <w:r>
        <w:rPr>
          <w:i/>
          <w:sz w:val="24"/>
        </w:rPr>
        <w:t xml:space="preserve">. 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Default="000D5AEB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Type</w:t>
      </w:r>
      <w:r w:rsidR="009A5D47">
        <w:rPr>
          <w:b/>
          <w:sz w:val="24"/>
        </w:rPr>
        <w:t xml:space="preserve"> de camion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9A5D47">
        <w:rPr>
          <w:sz w:val="24"/>
        </w:rPr>
        <w:t>Camionette</w:t>
      </w:r>
      <w:proofErr w:type="spellEnd"/>
      <w:r w:rsidR="009A5D47">
        <w:rPr>
          <w:sz w:val="24"/>
        </w:rPr>
        <w:t xml:space="preserve"> (pickup)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9A5D47">
        <w:rPr>
          <w:sz w:val="24"/>
        </w:rPr>
        <w:t>1 tonne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9A5D47">
        <w:rPr>
          <w:sz w:val="24"/>
        </w:rPr>
        <w:t>3 tonnes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9A5D47">
        <w:rPr>
          <w:sz w:val="24"/>
        </w:rPr>
        <w:t>5 tonne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CB536C">
        <w:rPr>
          <w:sz w:val="24"/>
        </w:rPr>
        <w:t>Semi</w:t>
      </w:r>
      <w:r w:rsidR="00575F10">
        <w:rPr>
          <w:sz w:val="24"/>
        </w:rPr>
        <w:t>-</w:t>
      </w:r>
      <w:proofErr w:type="spellStart"/>
      <w:r w:rsidR="009A5D47">
        <w:rPr>
          <w:sz w:val="24"/>
        </w:rPr>
        <w:t>remorque</w:t>
      </w:r>
      <w:proofErr w:type="spellEnd"/>
    </w:p>
    <w:p w:rsidR="008E7D7D" w:rsidRPr="00C10615" w:rsidRDefault="009A5D47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>
        <w:rPr>
          <w:sz w:val="24"/>
        </w:rPr>
        <w:t>Remorque</w:t>
      </w:r>
      <w:proofErr w:type="spellEnd"/>
    </w:p>
    <w:p w:rsidR="0012035B" w:rsidRPr="00C10615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A17E3A" w:rsidRPr="00C10615" w:rsidRDefault="009A5D47" w:rsidP="00A17E3A">
      <w:pPr>
        <w:spacing w:after="0" w:line="360" w:lineRule="auto"/>
        <w:rPr>
          <w:b/>
          <w:sz w:val="24"/>
        </w:rPr>
      </w:pPr>
      <w:r>
        <w:rPr>
          <w:b/>
          <w:sz w:val="24"/>
        </w:rPr>
        <w:t>Type de carburant</w:t>
      </w:r>
      <w:r w:rsidR="00A17E3A">
        <w:rPr>
          <w:b/>
          <w:sz w:val="24"/>
        </w:rPr>
        <w:t>:</w:t>
      </w:r>
      <w:r w:rsidR="00A17E3A" w:rsidRPr="00C10615">
        <w:rPr>
          <w:b/>
          <w:sz w:val="24"/>
        </w:rPr>
        <w:tab/>
        <w:t xml:space="preserve"> </w:t>
      </w:r>
    </w:p>
    <w:p w:rsidR="00A17E3A" w:rsidRPr="006A1531" w:rsidRDefault="00A17E3A" w:rsidP="00A17E3A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Diesel</w:t>
      </w:r>
      <w:r w:rsidRPr="00C10615">
        <w:rPr>
          <w:sz w:val="24"/>
        </w:rPr>
        <w:t xml:space="preserve"> </w:t>
      </w:r>
    </w:p>
    <w:p w:rsidR="00A17E3A" w:rsidRPr="00C10615" w:rsidRDefault="009A5D47" w:rsidP="00A17E3A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Essence</w:t>
      </w:r>
    </w:p>
    <w:p w:rsidR="00A17E3A" w:rsidRDefault="00A17E3A" w:rsidP="00A17E3A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Propane</w:t>
      </w:r>
    </w:p>
    <w:p w:rsidR="00A17E3A" w:rsidRDefault="00A17E3A" w:rsidP="0012035B">
      <w:pPr>
        <w:spacing w:after="0" w:line="360" w:lineRule="auto"/>
        <w:rPr>
          <w:b/>
          <w:sz w:val="24"/>
        </w:rPr>
      </w:pPr>
    </w:p>
    <w:p w:rsidR="0012035B" w:rsidRPr="00C10615" w:rsidRDefault="00CB536C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Services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13359B">
        <w:rPr>
          <w:sz w:val="24"/>
        </w:rPr>
        <w:t>Entretien</w:t>
      </w:r>
      <w:proofErr w:type="spellEnd"/>
      <w:r w:rsidR="0013359B">
        <w:rPr>
          <w:sz w:val="24"/>
        </w:rPr>
        <w:t xml:space="preserve"> </w:t>
      </w:r>
      <w:proofErr w:type="gramStart"/>
      <w:r w:rsidR="0013359B">
        <w:rPr>
          <w:sz w:val="24"/>
        </w:rPr>
        <w:t>et</w:t>
      </w:r>
      <w:proofErr w:type="gramEnd"/>
      <w:r w:rsidR="0013359B">
        <w:rPr>
          <w:sz w:val="24"/>
        </w:rPr>
        <w:t xml:space="preserve"> </w:t>
      </w:r>
      <w:proofErr w:type="spellStart"/>
      <w:r w:rsidR="0013359B">
        <w:rPr>
          <w:sz w:val="24"/>
        </w:rPr>
        <w:t>diagnostique</w:t>
      </w:r>
      <w:proofErr w:type="spellEnd"/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3359B">
        <w:rPr>
          <w:sz w:val="24"/>
        </w:rPr>
        <w:t>Inspections</w:t>
      </w:r>
    </w:p>
    <w:p w:rsidR="0012035B" w:rsidRPr="00C10615" w:rsidRDefault="0012035B" w:rsidP="0013359B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13359B">
        <w:rPr>
          <w:sz w:val="24"/>
        </w:rPr>
        <w:t>Embrayage</w:t>
      </w:r>
      <w:proofErr w:type="spellEnd"/>
      <w:r w:rsidR="0013359B">
        <w:rPr>
          <w:sz w:val="24"/>
        </w:rPr>
        <w:t xml:space="preserve"> </w:t>
      </w:r>
      <w:proofErr w:type="gramStart"/>
      <w:r w:rsidR="0013359B">
        <w:rPr>
          <w:sz w:val="24"/>
        </w:rPr>
        <w:t>et</w:t>
      </w:r>
      <w:proofErr w:type="gramEnd"/>
      <w:r w:rsidR="0013359B">
        <w:rPr>
          <w:sz w:val="24"/>
        </w:rPr>
        <w:t xml:space="preserve"> </w:t>
      </w:r>
      <w:proofErr w:type="spellStart"/>
      <w:r w:rsidR="0013359B">
        <w:rPr>
          <w:sz w:val="24"/>
        </w:rPr>
        <w:t>groupe</w:t>
      </w:r>
      <w:proofErr w:type="spellEnd"/>
      <w:r w:rsidR="0013359B">
        <w:rPr>
          <w:sz w:val="24"/>
        </w:rPr>
        <w:t xml:space="preserve"> </w:t>
      </w:r>
      <w:proofErr w:type="spellStart"/>
      <w:r w:rsidR="0013359B">
        <w:rPr>
          <w:sz w:val="24"/>
        </w:rPr>
        <w:t>motopropulseur</w:t>
      </w:r>
      <w:proofErr w:type="spellEnd"/>
    </w:p>
    <w:p w:rsidR="0012035B" w:rsidRDefault="0012035B" w:rsidP="0013359B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13359B">
        <w:rPr>
          <w:sz w:val="24"/>
        </w:rPr>
        <w:t>Réparations</w:t>
      </w:r>
      <w:proofErr w:type="spellEnd"/>
      <w:r w:rsidR="0013359B">
        <w:rPr>
          <w:sz w:val="24"/>
        </w:rPr>
        <w:t xml:space="preserve"> des </w:t>
      </w:r>
      <w:proofErr w:type="spellStart"/>
      <w:r w:rsidR="0013359B">
        <w:rPr>
          <w:sz w:val="24"/>
        </w:rPr>
        <w:t>composants</w:t>
      </w:r>
      <w:proofErr w:type="spellEnd"/>
      <w:r w:rsidR="0013359B">
        <w:rPr>
          <w:sz w:val="24"/>
        </w:rPr>
        <w:t xml:space="preserve"> </w:t>
      </w:r>
      <w:proofErr w:type="spellStart"/>
      <w:r w:rsidR="0013359B">
        <w:rPr>
          <w:sz w:val="24"/>
        </w:rPr>
        <w:t>électroniques</w:t>
      </w:r>
      <w:proofErr w:type="spellEnd"/>
    </w:p>
    <w:p w:rsidR="00CB536C" w:rsidRDefault="00CB536C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3359B">
        <w:rPr>
          <w:sz w:val="24"/>
        </w:rPr>
        <w:t xml:space="preserve">Reconstruction de </w:t>
      </w:r>
      <w:proofErr w:type="spellStart"/>
      <w:r w:rsidR="0013359B">
        <w:rPr>
          <w:sz w:val="24"/>
        </w:rPr>
        <w:t>différentiel</w:t>
      </w:r>
      <w:proofErr w:type="spellEnd"/>
    </w:p>
    <w:p w:rsidR="00CB536C" w:rsidRDefault="00CB536C" w:rsidP="0013359B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lastRenderedPageBreak/>
        <w:t xml:space="preserve">___ </w:t>
      </w:r>
      <w:proofErr w:type="spellStart"/>
      <w:r w:rsidR="0013359B">
        <w:rPr>
          <w:sz w:val="24"/>
        </w:rPr>
        <w:t>Réparation</w:t>
      </w:r>
      <w:proofErr w:type="spellEnd"/>
      <w:r w:rsidR="0013359B">
        <w:rPr>
          <w:sz w:val="24"/>
        </w:rPr>
        <w:t xml:space="preserve"> </w:t>
      </w:r>
      <w:proofErr w:type="gramStart"/>
      <w:r w:rsidR="0013359B">
        <w:rPr>
          <w:sz w:val="24"/>
        </w:rPr>
        <w:t>et</w:t>
      </w:r>
      <w:proofErr w:type="gramEnd"/>
      <w:r w:rsidR="0013359B">
        <w:rPr>
          <w:sz w:val="24"/>
        </w:rPr>
        <w:t xml:space="preserve"> </w:t>
      </w:r>
      <w:proofErr w:type="spellStart"/>
      <w:r w:rsidR="0013359B">
        <w:rPr>
          <w:sz w:val="24"/>
        </w:rPr>
        <w:t>remplacement</w:t>
      </w:r>
      <w:proofErr w:type="spellEnd"/>
      <w:r w:rsidR="0013359B">
        <w:rPr>
          <w:sz w:val="24"/>
        </w:rPr>
        <w:t xml:space="preserve"> du </w:t>
      </w:r>
      <w:proofErr w:type="spellStart"/>
      <w:r w:rsidR="0013359B">
        <w:rPr>
          <w:sz w:val="24"/>
        </w:rPr>
        <w:t>moteur</w:t>
      </w:r>
      <w:proofErr w:type="spellEnd"/>
    </w:p>
    <w:p w:rsidR="00CB536C" w:rsidRDefault="00CB536C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13359B">
        <w:rPr>
          <w:sz w:val="24"/>
        </w:rPr>
        <w:t>Freins</w:t>
      </w:r>
      <w:proofErr w:type="spellEnd"/>
    </w:p>
    <w:p w:rsidR="00CB536C" w:rsidRDefault="00CB536C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Air </w:t>
      </w:r>
      <w:proofErr w:type="spellStart"/>
      <w:r w:rsidR="0013359B">
        <w:rPr>
          <w:sz w:val="24"/>
        </w:rPr>
        <w:t>climatisé</w:t>
      </w:r>
      <w:proofErr w:type="spellEnd"/>
    </w:p>
    <w:p w:rsidR="00CB536C" w:rsidRDefault="00CB536C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uspension</w:t>
      </w:r>
    </w:p>
    <w:p w:rsidR="00CB536C" w:rsidRDefault="0013359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>
        <w:rPr>
          <w:sz w:val="24"/>
        </w:rPr>
        <w:t>Pneus</w:t>
      </w:r>
      <w:proofErr w:type="spellEnd"/>
    </w:p>
    <w:p w:rsidR="00CB536C" w:rsidRDefault="00CB536C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3359B">
        <w:rPr>
          <w:sz w:val="24"/>
        </w:rPr>
        <w:t xml:space="preserve">Pot </w:t>
      </w:r>
      <w:proofErr w:type="spellStart"/>
      <w:r w:rsidR="0013359B">
        <w:rPr>
          <w:sz w:val="24"/>
        </w:rPr>
        <w:t>d’échappement</w:t>
      </w:r>
      <w:proofErr w:type="spellEnd"/>
      <w:r w:rsidR="0013359B">
        <w:rPr>
          <w:sz w:val="24"/>
        </w:rPr>
        <w:t xml:space="preserve"> </w:t>
      </w:r>
    </w:p>
    <w:p w:rsidR="00CB536C" w:rsidRDefault="00CB536C" w:rsidP="0013359B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13359B">
        <w:rPr>
          <w:sz w:val="24"/>
        </w:rPr>
        <w:t>Reconstruction de transmission</w:t>
      </w:r>
    </w:p>
    <w:p w:rsidR="00CB536C" w:rsidRDefault="00CB536C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13359B">
        <w:rPr>
          <w:sz w:val="24"/>
        </w:rPr>
        <w:t>Soudure</w:t>
      </w:r>
      <w:proofErr w:type="spellEnd"/>
      <w:r w:rsidR="0013359B">
        <w:rPr>
          <w:sz w:val="24"/>
        </w:rPr>
        <w:t xml:space="preserve"> </w:t>
      </w:r>
      <w:proofErr w:type="gramStart"/>
      <w:r w:rsidR="0013359B">
        <w:rPr>
          <w:sz w:val="24"/>
        </w:rPr>
        <w:t>et</w:t>
      </w:r>
      <w:proofErr w:type="gramEnd"/>
      <w:r w:rsidR="0013359B">
        <w:rPr>
          <w:sz w:val="24"/>
        </w:rPr>
        <w:t xml:space="preserve"> fabrication</w:t>
      </w:r>
    </w:p>
    <w:p w:rsidR="00F51A1F" w:rsidRDefault="00F51A1F" w:rsidP="0013359B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13359B">
        <w:rPr>
          <w:sz w:val="24"/>
        </w:rPr>
        <w:t>Entretien</w:t>
      </w:r>
      <w:proofErr w:type="spellEnd"/>
      <w:r w:rsidR="0013359B">
        <w:rPr>
          <w:sz w:val="24"/>
        </w:rPr>
        <w:t xml:space="preserve"> de </w:t>
      </w:r>
      <w:proofErr w:type="spellStart"/>
      <w:r w:rsidR="0013359B">
        <w:rPr>
          <w:sz w:val="24"/>
        </w:rPr>
        <w:t>flottes</w:t>
      </w:r>
      <w:proofErr w:type="spellEnd"/>
      <w:r w:rsidR="0013359B">
        <w:rPr>
          <w:sz w:val="24"/>
        </w:rPr>
        <w:t xml:space="preserve"> de </w:t>
      </w:r>
      <w:proofErr w:type="spellStart"/>
      <w:r w:rsidR="0013359B">
        <w:rPr>
          <w:sz w:val="24"/>
        </w:rPr>
        <w:t>véhicules</w:t>
      </w:r>
      <w:proofErr w:type="spellEnd"/>
    </w:p>
    <w:p w:rsidR="00EF348C" w:rsidRDefault="00EF348C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3359B">
        <w:rPr>
          <w:sz w:val="24"/>
        </w:rPr>
        <w:t>Service mobile</w:t>
      </w:r>
    </w:p>
    <w:p w:rsidR="00EF348C" w:rsidRDefault="0013359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Service </w:t>
      </w:r>
      <w:proofErr w:type="spellStart"/>
      <w:r>
        <w:rPr>
          <w:sz w:val="24"/>
        </w:rPr>
        <w:t>d’urgence</w:t>
      </w:r>
      <w:proofErr w:type="spellEnd"/>
      <w:r>
        <w:rPr>
          <w:sz w:val="24"/>
        </w:rPr>
        <w:t xml:space="preserve"> 24/7</w:t>
      </w:r>
    </w:p>
    <w:p w:rsidR="00EF348C" w:rsidRDefault="000D5AEB" w:rsidP="000D5AEB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>
        <w:rPr>
          <w:sz w:val="24"/>
        </w:rPr>
        <w:t>Réparation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graisse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utomatique</w:t>
      </w:r>
      <w:proofErr w:type="spellEnd"/>
    </w:p>
    <w:p w:rsidR="00EF348C" w:rsidRDefault="00EF348C" w:rsidP="006D0596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6D0596">
        <w:rPr>
          <w:sz w:val="24"/>
        </w:rPr>
        <w:t>Entretien</w:t>
      </w:r>
      <w:proofErr w:type="spellEnd"/>
      <w:r w:rsidR="006D0596">
        <w:rPr>
          <w:sz w:val="24"/>
        </w:rPr>
        <w:t xml:space="preserve"> </w:t>
      </w:r>
      <w:proofErr w:type="gramStart"/>
      <w:r w:rsidR="006D0596">
        <w:rPr>
          <w:sz w:val="24"/>
        </w:rPr>
        <w:t>et</w:t>
      </w:r>
      <w:proofErr w:type="gramEnd"/>
      <w:r w:rsidR="006D0596">
        <w:rPr>
          <w:sz w:val="24"/>
        </w:rPr>
        <w:t xml:space="preserve"> reparation de la </w:t>
      </w:r>
      <w:proofErr w:type="spellStart"/>
      <w:r w:rsidR="006D0596">
        <w:rPr>
          <w:sz w:val="24"/>
        </w:rPr>
        <w:t>remorque</w:t>
      </w:r>
      <w:proofErr w:type="spellEnd"/>
    </w:p>
    <w:p w:rsidR="00EF348C" w:rsidRDefault="00EF348C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</w:t>
      </w:r>
      <w:r w:rsidR="00565A44">
        <w:rPr>
          <w:sz w:val="24"/>
        </w:rPr>
        <w:t xml:space="preserve"> </w:t>
      </w:r>
      <w:proofErr w:type="spellStart"/>
      <w:r w:rsidR="000D5AEB">
        <w:rPr>
          <w:sz w:val="24"/>
        </w:rPr>
        <w:t>Peinture</w:t>
      </w:r>
      <w:proofErr w:type="spellEnd"/>
    </w:p>
    <w:p w:rsidR="00B651E5" w:rsidRDefault="00EF348C" w:rsidP="006D0596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6D0596">
        <w:rPr>
          <w:sz w:val="24"/>
        </w:rPr>
        <w:t>Réparation</w:t>
      </w:r>
      <w:proofErr w:type="spellEnd"/>
      <w:r w:rsidR="006D0596">
        <w:rPr>
          <w:sz w:val="24"/>
        </w:rPr>
        <w:t xml:space="preserve"> </w:t>
      </w:r>
      <w:proofErr w:type="gramStart"/>
      <w:r w:rsidR="006D0596">
        <w:rPr>
          <w:sz w:val="24"/>
        </w:rPr>
        <w:t>et</w:t>
      </w:r>
      <w:proofErr w:type="gramEnd"/>
      <w:r w:rsidR="006D0596">
        <w:rPr>
          <w:sz w:val="24"/>
        </w:rPr>
        <w:t xml:space="preserve"> modification du </w:t>
      </w:r>
      <w:proofErr w:type="spellStart"/>
      <w:r w:rsidR="006D0596">
        <w:rPr>
          <w:sz w:val="24"/>
        </w:rPr>
        <w:t>châssis</w:t>
      </w:r>
      <w:proofErr w:type="spellEnd"/>
    </w:p>
    <w:p w:rsidR="003C0BC2" w:rsidRPr="006D0596" w:rsidRDefault="00B651E5" w:rsidP="006D0596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6D0596">
        <w:rPr>
          <w:sz w:val="24"/>
        </w:rPr>
        <w:t>Remorquage</w:t>
      </w:r>
      <w:bookmarkStart w:id="0" w:name="_GoBack"/>
      <w:bookmarkEnd w:id="0"/>
      <w:proofErr w:type="spellEnd"/>
    </w:p>
    <w:sectPr w:rsidR="003C0BC2" w:rsidRPr="006D0596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03C4" w:rsidRDefault="000703C4" w:rsidP="0012035B">
      <w:pPr>
        <w:spacing w:after="0" w:line="240" w:lineRule="auto"/>
      </w:pPr>
      <w:r>
        <w:separator/>
      </w:r>
    </w:p>
  </w:endnote>
  <w:endnote w:type="continuationSeparator" w:id="0">
    <w:p w:rsidR="000703C4" w:rsidRDefault="000703C4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03C4" w:rsidRDefault="000703C4" w:rsidP="0012035B">
      <w:pPr>
        <w:spacing w:after="0" w:line="240" w:lineRule="auto"/>
      </w:pPr>
      <w:r>
        <w:separator/>
      </w:r>
    </w:p>
  </w:footnote>
  <w:footnote w:type="continuationSeparator" w:id="0">
    <w:p w:rsidR="000703C4" w:rsidRDefault="000703C4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515E2">
      <w:rPr>
        <w:rFonts w:ascii="Arial" w:hAnsi="Arial" w:cs="Arial"/>
        <w:b/>
        <w:noProof/>
        <w:sz w:val="28"/>
        <w:szCs w:val="2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DA5BCA" wp14:editId="0400545D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 w:rsidRPr="001515E2">
      <w:rPr>
        <w:noProof/>
        <w:sz w:val="28"/>
        <w:szCs w:val="28"/>
        <w:lang w:val="en-US"/>
      </w:rPr>
      <w:drawing>
        <wp:anchor distT="0" distB="0" distL="114300" distR="114300" simplePos="0" relativeHeight="251661312" behindDoc="0" locked="1" layoutInCell="1" allowOverlap="1" wp14:anchorId="1BB1308E" wp14:editId="77A076F9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70CC9">
      <w:rPr>
        <w:rFonts w:ascii="Arial" w:hAnsi="Arial" w:cs="Arial"/>
        <w:b/>
        <w:sz w:val="28"/>
        <w:szCs w:val="28"/>
        <w:lang w:val="fr-CA"/>
      </w:rPr>
      <w:t>Services de réparation et d’entretien de camion</w:t>
    </w:r>
    <w:r w:rsidR="0012035B" w:rsidRPr="001515E2">
      <w:rPr>
        <w:rFonts w:ascii="Arial" w:hAnsi="Arial" w:cs="Arial"/>
        <w:b/>
        <w:sz w:val="28"/>
        <w:szCs w:val="28"/>
      </w:rPr>
      <w:t>:</w:t>
    </w:r>
    <w:r w:rsidR="0012035B" w:rsidRPr="0012035B">
      <w:rPr>
        <w:rFonts w:ascii="Arial" w:hAnsi="Arial" w:cs="Arial"/>
        <w:b/>
        <w:sz w:val="28"/>
      </w:rPr>
      <w:t xml:space="preserve"> </w:t>
    </w:r>
    <w:proofErr w:type="spellStart"/>
    <w:r w:rsidR="00370CC9">
      <w:rPr>
        <w:rFonts w:ascii="Arial" w:hAnsi="Arial" w:cs="Arial"/>
        <w:b/>
        <w:sz w:val="28"/>
      </w:rPr>
      <w:t>Sondage</w:t>
    </w:r>
    <w:proofErr w:type="spellEnd"/>
    <w:r w:rsidR="00370CC9">
      <w:rPr>
        <w:rFonts w:ascii="Arial" w:hAnsi="Arial" w:cs="Arial"/>
        <w:b/>
        <w:sz w:val="28"/>
      </w:rPr>
      <w:t xml:space="preserve"> Cli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237AFD"/>
    <w:multiLevelType w:val="hybridMultilevel"/>
    <w:tmpl w:val="3FEEE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NDUzMzE1MjYyMjZV0lEKTi0uzszPAykwqgUA7uk2niwAAAA="/>
  </w:docVars>
  <w:rsids>
    <w:rsidRoot w:val="0012035B"/>
    <w:rsid w:val="00052602"/>
    <w:rsid w:val="000703C4"/>
    <w:rsid w:val="000D5AEB"/>
    <w:rsid w:val="0012035B"/>
    <w:rsid w:val="00127F47"/>
    <w:rsid w:val="0013359B"/>
    <w:rsid w:val="001515E2"/>
    <w:rsid w:val="00176AEF"/>
    <w:rsid w:val="001D71BA"/>
    <w:rsid w:val="00370CC9"/>
    <w:rsid w:val="003C0BC2"/>
    <w:rsid w:val="0045039C"/>
    <w:rsid w:val="00517424"/>
    <w:rsid w:val="00565A44"/>
    <w:rsid w:val="00575F10"/>
    <w:rsid w:val="006D0596"/>
    <w:rsid w:val="007C2929"/>
    <w:rsid w:val="007D1355"/>
    <w:rsid w:val="00897E41"/>
    <w:rsid w:val="008A6471"/>
    <w:rsid w:val="008E7D7D"/>
    <w:rsid w:val="00946555"/>
    <w:rsid w:val="00964313"/>
    <w:rsid w:val="009A5D47"/>
    <w:rsid w:val="00A17E3A"/>
    <w:rsid w:val="00A36689"/>
    <w:rsid w:val="00AA1EB9"/>
    <w:rsid w:val="00AB71FB"/>
    <w:rsid w:val="00B651E5"/>
    <w:rsid w:val="00B770F9"/>
    <w:rsid w:val="00CB536C"/>
    <w:rsid w:val="00D822DB"/>
    <w:rsid w:val="00E92B5D"/>
    <w:rsid w:val="00EF348C"/>
    <w:rsid w:val="00F1013D"/>
    <w:rsid w:val="00F372EE"/>
    <w:rsid w:val="00F51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43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3846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489292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008317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9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153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547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11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777375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26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152796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383016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147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hleen Robidas</cp:lastModifiedBy>
  <cp:revision>5</cp:revision>
  <cp:lastPrinted>2016-10-18T20:42:00Z</cp:lastPrinted>
  <dcterms:created xsi:type="dcterms:W3CDTF">2016-10-25T22:22:00Z</dcterms:created>
  <dcterms:modified xsi:type="dcterms:W3CDTF">2016-10-25T22:38:00Z</dcterms:modified>
</cp:coreProperties>
</file>